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68812821" w:rsidR="004F1CD0" w:rsidRDefault="00271EEE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Delaware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4450E02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B92E5" w14:textId="77777777" w:rsidR="009D259D" w:rsidRDefault="009D259D" w:rsidP="00CB37D9">
      <w:pPr>
        <w:spacing w:after="0" w:line="240" w:lineRule="auto"/>
      </w:pPr>
      <w:r>
        <w:separator/>
      </w:r>
    </w:p>
  </w:endnote>
  <w:endnote w:type="continuationSeparator" w:id="0">
    <w:p w14:paraId="23F53A68" w14:textId="77777777" w:rsidR="009D259D" w:rsidRDefault="009D259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18F50" w14:textId="77777777" w:rsidR="006D4AC2" w:rsidRDefault="006D4A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690501D" w:rsidR="00CB37D9" w:rsidRPr="006D4AC2" w:rsidRDefault="00CB37D9" w:rsidP="006D4A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7202B" w14:textId="77777777" w:rsidR="006D4AC2" w:rsidRDefault="006D4A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53E08" w14:textId="77777777" w:rsidR="009D259D" w:rsidRDefault="009D259D" w:rsidP="00CB37D9">
      <w:pPr>
        <w:spacing w:after="0" w:line="240" w:lineRule="auto"/>
      </w:pPr>
      <w:r>
        <w:separator/>
      </w:r>
    </w:p>
  </w:footnote>
  <w:footnote w:type="continuationSeparator" w:id="0">
    <w:p w14:paraId="425D38AD" w14:textId="77777777" w:rsidR="009D259D" w:rsidRDefault="009D259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42C7E" w14:textId="77777777" w:rsidR="006D4AC2" w:rsidRDefault="006D4A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D4D297F" w:rsidR="00AD6FC0" w:rsidRPr="006D4AC2" w:rsidRDefault="00AD6FC0" w:rsidP="006D4A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42090" w14:textId="77777777" w:rsidR="006D4AC2" w:rsidRDefault="006D4A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9009665">
    <w:abstractNumId w:val="1"/>
  </w:num>
  <w:num w:numId="2" w16cid:durableId="1049691473">
    <w:abstractNumId w:val="0"/>
  </w:num>
  <w:num w:numId="3" w16cid:durableId="1156997375">
    <w:abstractNumId w:val="2"/>
  </w:num>
  <w:num w:numId="4" w16cid:durableId="828325272">
    <w:abstractNumId w:val="4"/>
  </w:num>
  <w:num w:numId="5" w16cid:durableId="2029987482">
    <w:abstractNumId w:val="5"/>
  </w:num>
  <w:num w:numId="6" w16cid:durableId="975262947">
    <w:abstractNumId w:val="3"/>
  </w:num>
  <w:num w:numId="7" w16cid:durableId="11808548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70A17"/>
    <w:rsid w:val="005826D8"/>
    <w:rsid w:val="005F0103"/>
    <w:rsid w:val="00607747"/>
    <w:rsid w:val="00651AD0"/>
    <w:rsid w:val="006731A0"/>
    <w:rsid w:val="006820EC"/>
    <w:rsid w:val="0069728E"/>
    <w:rsid w:val="006B481C"/>
    <w:rsid w:val="006D2C62"/>
    <w:rsid w:val="006D4AC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9D259D"/>
    <w:rsid w:val="00A17025"/>
    <w:rsid w:val="00A177F1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54234"/>
    <w:rsid w:val="00D648D1"/>
    <w:rsid w:val="00DD2CCC"/>
    <w:rsid w:val="00E22AAA"/>
    <w:rsid w:val="00E715BE"/>
    <w:rsid w:val="00E9546D"/>
    <w:rsid w:val="00F17DF3"/>
    <w:rsid w:val="00F3734B"/>
    <w:rsid w:val="00F373AC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